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551E61" w14:textId="77777777" w:rsidR="004523F4" w:rsidRDefault="00BD630A" w:rsidP="0050125E">
      <w:pPr>
        <w:jc w:val="center"/>
      </w:pPr>
      <w:r>
        <w:rPr>
          <w:noProof/>
          <w:lang w:val="en-CA" w:eastAsia="en-CA"/>
        </w:rPr>
        <w:pict w14:anchorId="22AA972A">
          <v:shapetype id="_x0000_t202" coordsize="21600,21600" o:spt="202" path="m,l,21600r21600,l21600,xe">
            <v:stroke joinstyle="miter"/>
            <v:path gradientshapeok="t" o:connecttype="rect"/>
          </v:shapetype>
          <v:shape id="_x0000_s1027" type="#_x0000_t202" style="position:absolute;left:0;text-align:left;margin-left:316.85pt;margin-top:-48.75pt;width:177.1pt;height:42.75pt;z-index:251658240;mso-width-relative:margin;mso-height-relative:margin">
            <v:textbox>
              <w:txbxContent>
                <w:p w14:paraId="6CDF9400" w14:textId="77777777" w:rsidR="00325A4F" w:rsidRPr="005C39B4" w:rsidRDefault="00325A4F" w:rsidP="00325A4F">
                  <w:pPr>
                    <w:rPr>
                      <w:rFonts w:ascii="Arial" w:hAnsi="Arial" w:cs="Arial"/>
                      <w:b/>
                      <w:sz w:val="20"/>
                      <w:szCs w:val="20"/>
                    </w:rPr>
                  </w:pPr>
                  <w:r w:rsidRPr="005C39B4">
                    <w:rPr>
                      <w:rFonts w:ascii="Arial" w:hAnsi="Arial" w:cs="Arial"/>
                      <w:b/>
                      <w:sz w:val="20"/>
                      <w:szCs w:val="20"/>
                    </w:rPr>
                    <w:t>Office Use Only</w:t>
                  </w:r>
                </w:p>
                <w:p w14:paraId="583DAC13" w14:textId="77777777" w:rsidR="00325A4F" w:rsidRPr="005C39B4" w:rsidRDefault="00325A4F" w:rsidP="00325A4F">
                  <w:pPr>
                    <w:rPr>
                      <w:rFonts w:ascii="Arial" w:hAnsi="Arial" w:cs="Arial"/>
                      <w:sz w:val="20"/>
                      <w:szCs w:val="20"/>
                    </w:rPr>
                  </w:pPr>
                  <w:r w:rsidRPr="005C39B4">
                    <w:rPr>
                      <w:rFonts w:ascii="Arial" w:hAnsi="Arial" w:cs="Arial"/>
                      <w:sz w:val="20"/>
                      <w:szCs w:val="20"/>
                    </w:rPr>
                    <w:t xml:space="preserve">Date received: </w:t>
                  </w:r>
                </w:p>
              </w:txbxContent>
            </v:textbox>
          </v:shape>
        </w:pict>
      </w:r>
      <w:r>
        <w:pict w14:anchorId="25EA90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75pt;height:120pt">
            <v:imagedata r:id="rId11" o:title="sobc1"/>
          </v:shape>
        </w:pict>
      </w:r>
    </w:p>
    <w:p w14:paraId="397B1A9F" w14:textId="77777777" w:rsidR="0050125E" w:rsidRDefault="0050125E" w:rsidP="0050125E">
      <w:pPr>
        <w:jc w:val="center"/>
      </w:pPr>
    </w:p>
    <w:p w14:paraId="42B9261F" w14:textId="77777777" w:rsidR="0050125E" w:rsidRDefault="0050125E" w:rsidP="0050125E">
      <w:pPr>
        <w:jc w:val="center"/>
      </w:pPr>
    </w:p>
    <w:p w14:paraId="53F848D4" w14:textId="77777777" w:rsidR="0050125E" w:rsidRPr="00BD2B61" w:rsidRDefault="001F1EFC" w:rsidP="0050125E">
      <w:pPr>
        <w:jc w:val="center"/>
        <w:rPr>
          <w:rFonts w:ascii="Arial" w:hAnsi="Arial" w:cs="Arial"/>
          <w:b/>
          <w:sz w:val="32"/>
          <w:szCs w:val="32"/>
        </w:rPr>
      </w:pPr>
      <w:r>
        <w:rPr>
          <w:rFonts w:ascii="Arial" w:hAnsi="Arial" w:cs="Arial"/>
          <w:b/>
          <w:sz w:val="32"/>
          <w:szCs w:val="32"/>
        </w:rPr>
        <w:t>Spirit of Sport</w:t>
      </w:r>
      <w:r w:rsidR="0050125E" w:rsidRPr="00BD2B61">
        <w:rPr>
          <w:rFonts w:ascii="Arial" w:hAnsi="Arial" w:cs="Arial"/>
          <w:b/>
          <w:sz w:val="32"/>
          <w:szCs w:val="32"/>
        </w:rPr>
        <w:t xml:space="preserve"> Award</w:t>
      </w:r>
    </w:p>
    <w:p w14:paraId="770ED77C" w14:textId="77777777" w:rsidR="0050125E" w:rsidRPr="00BD2B61" w:rsidRDefault="0050125E" w:rsidP="0050125E">
      <w:pPr>
        <w:jc w:val="center"/>
        <w:rPr>
          <w:rFonts w:ascii="Arial" w:hAnsi="Arial" w:cs="Arial"/>
          <w:b/>
          <w:sz w:val="32"/>
          <w:szCs w:val="32"/>
        </w:rPr>
      </w:pPr>
      <w:r w:rsidRPr="00BD2B61">
        <w:rPr>
          <w:rFonts w:ascii="Arial" w:hAnsi="Arial" w:cs="Arial"/>
          <w:b/>
          <w:sz w:val="32"/>
          <w:szCs w:val="32"/>
        </w:rPr>
        <w:t>Nomination Form</w:t>
      </w:r>
    </w:p>
    <w:p w14:paraId="0F6DB486" w14:textId="77777777" w:rsidR="0050125E" w:rsidRDefault="0050125E" w:rsidP="0050125E">
      <w:pPr>
        <w:jc w:val="center"/>
        <w:rPr>
          <w:rFonts w:ascii="Arial" w:hAnsi="Arial" w:cs="Arial"/>
        </w:rPr>
      </w:pPr>
    </w:p>
    <w:p w14:paraId="7EB3318C" w14:textId="33DD115D" w:rsidR="0050125E" w:rsidRDefault="00AB3B51" w:rsidP="0050125E">
      <w:pPr>
        <w:jc w:val="center"/>
        <w:rPr>
          <w:rFonts w:ascii="Arial" w:hAnsi="Arial" w:cs="Arial"/>
          <w:b/>
        </w:rPr>
      </w:pPr>
      <w:r w:rsidRPr="00AB3B51">
        <w:rPr>
          <w:rFonts w:ascii="Arial" w:hAnsi="Arial" w:cs="Arial"/>
          <w:b/>
        </w:rPr>
        <w:t>All nominations must be received by April 19</w:t>
      </w:r>
      <w:r w:rsidRPr="00AB3B51">
        <w:rPr>
          <w:rFonts w:ascii="Arial" w:hAnsi="Arial" w:cs="Arial"/>
          <w:b/>
          <w:vertAlign w:val="superscript"/>
        </w:rPr>
        <w:t>th</w:t>
      </w:r>
      <w:proofErr w:type="gramStart"/>
      <w:r w:rsidRPr="00AB3B51">
        <w:rPr>
          <w:rFonts w:ascii="Arial" w:hAnsi="Arial" w:cs="Arial"/>
          <w:b/>
        </w:rPr>
        <w:t xml:space="preserve"> 2026</w:t>
      </w:r>
      <w:proofErr w:type="gramEnd"/>
      <w:r w:rsidR="00AF76BF">
        <w:rPr>
          <w:rFonts w:ascii="Arial" w:hAnsi="Arial" w:cs="Arial"/>
          <w:b/>
        </w:rPr>
        <w:t>.</w:t>
      </w:r>
    </w:p>
    <w:p w14:paraId="3B80C2E4" w14:textId="77777777" w:rsidR="0050125E" w:rsidRDefault="0050125E" w:rsidP="0050125E">
      <w:pPr>
        <w:jc w:val="center"/>
        <w:rPr>
          <w:rFonts w:ascii="Arial" w:hAnsi="Arial" w:cs="Arial"/>
          <w:b/>
        </w:rPr>
      </w:pPr>
    </w:p>
    <w:p w14:paraId="55C1888F" w14:textId="77777777" w:rsidR="0050125E" w:rsidRDefault="0050125E" w:rsidP="0050125E">
      <w:pPr>
        <w:rPr>
          <w:rFonts w:ascii="Arial" w:hAnsi="Arial" w:cs="Arial"/>
        </w:rPr>
      </w:pPr>
      <w:r>
        <w:rPr>
          <w:rFonts w:ascii="Arial" w:hAnsi="Arial" w:cs="Arial"/>
        </w:rPr>
        <w:t xml:space="preserve">This award is presented annually to an athlete </w:t>
      </w:r>
      <w:r w:rsidR="001F1EFC">
        <w:rPr>
          <w:rFonts w:ascii="Arial" w:hAnsi="Arial" w:cs="Arial"/>
        </w:rPr>
        <w:t xml:space="preserve">who exemplifies the </w:t>
      </w:r>
      <w:r w:rsidR="00C216C5">
        <w:rPr>
          <w:rFonts w:ascii="Arial" w:hAnsi="Arial" w:cs="Arial"/>
        </w:rPr>
        <w:t xml:space="preserve">true meaning of sportsmanship. </w:t>
      </w:r>
      <w:r w:rsidR="005207A2">
        <w:rPr>
          <w:rFonts w:ascii="Arial" w:hAnsi="Arial" w:cs="Arial"/>
        </w:rPr>
        <w:t xml:space="preserve">The athlete’s oath </w:t>
      </w:r>
      <w:proofErr w:type="gramStart"/>
      <w:r w:rsidR="005207A2">
        <w:rPr>
          <w:rFonts w:ascii="Arial" w:hAnsi="Arial" w:cs="Arial"/>
        </w:rPr>
        <w:t>states</w:t>
      </w:r>
      <w:proofErr w:type="gramEnd"/>
      <w:r w:rsidR="005207A2">
        <w:rPr>
          <w:rFonts w:ascii="Arial" w:hAnsi="Arial" w:cs="Arial"/>
        </w:rPr>
        <w:t xml:space="preserve"> ‘</w:t>
      </w:r>
      <w:r w:rsidR="005207A2" w:rsidRPr="005207A2">
        <w:rPr>
          <w:rFonts w:ascii="Arial" w:hAnsi="Arial" w:cs="Arial"/>
          <w:i/>
        </w:rPr>
        <w:t>let me win and if I cannot win, let me be brave in the attempt</w:t>
      </w:r>
      <w:r w:rsidR="005207A2">
        <w:rPr>
          <w:rFonts w:ascii="Arial" w:hAnsi="Arial" w:cs="Arial"/>
          <w:i/>
        </w:rPr>
        <w:t>’</w:t>
      </w:r>
      <w:r w:rsidR="00C216C5">
        <w:rPr>
          <w:rFonts w:ascii="Arial" w:hAnsi="Arial" w:cs="Arial"/>
        </w:rPr>
        <w:t xml:space="preserve">. </w:t>
      </w:r>
      <w:r w:rsidR="001F1EFC">
        <w:rPr>
          <w:rFonts w:ascii="Arial" w:hAnsi="Arial" w:cs="Arial"/>
        </w:rPr>
        <w:t xml:space="preserve">This athlete lives by our </w:t>
      </w:r>
      <w:r w:rsidR="005207A2">
        <w:rPr>
          <w:rFonts w:ascii="Arial" w:hAnsi="Arial" w:cs="Arial"/>
        </w:rPr>
        <w:t>athlete’s</w:t>
      </w:r>
      <w:r w:rsidR="001F1EFC">
        <w:rPr>
          <w:rFonts w:ascii="Arial" w:hAnsi="Arial" w:cs="Arial"/>
        </w:rPr>
        <w:t xml:space="preserve"> oath </w:t>
      </w:r>
      <w:r w:rsidR="005207A2">
        <w:rPr>
          <w:rFonts w:ascii="Arial" w:hAnsi="Arial" w:cs="Arial"/>
        </w:rPr>
        <w:t xml:space="preserve">and is an inspiration to fellow athletes and coaches. </w:t>
      </w:r>
      <w:r w:rsidR="001F1EFC">
        <w:rPr>
          <w:rFonts w:ascii="Arial" w:hAnsi="Arial" w:cs="Arial"/>
        </w:rPr>
        <w:t xml:space="preserve">This athlete </w:t>
      </w:r>
      <w:r w:rsidR="005207A2">
        <w:rPr>
          <w:rFonts w:ascii="Arial" w:hAnsi="Arial" w:cs="Arial"/>
        </w:rPr>
        <w:t xml:space="preserve">shows dedication, enthusiasm and always gives their best effort.  </w:t>
      </w:r>
      <w:r>
        <w:rPr>
          <w:rFonts w:ascii="Arial" w:hAnsi="Arial" w:cs="Arial"/>
        </w:rPr>
        <w:t xml:space="preserve">  </w:t>
      </w:r>
    </w:p>
    <w:p w14:paraId="7CA0A6B8" w14:textId="77777777" w:rsidR="0050125E" w:rsidRDefault="0050125E" w:rsidP="0050125E">
      <w:pPr>
        <w:rPr>
          <w:rFonts w:ascii="Arial" w:hAnsi="Arial" w:cs="Arial"/>
        </w:rPr>
      </w:pPr>
    </w:p>
    <w:p w14:paraId="7EBB5FA3" w14:textId="77777777" w:rsidR="00AC3D94" w:rsidRDefault="00AC3D94" w:rsidP="00AC3D94">
      <w:pPr>
        <w:rPr>
          <w:rFonts w:ascii="Arial" w:hAnsi="Arial" w:cs="Arial"/>
        </w:rPr>
      </w:pPr>
      <w:r>
        <w:rPr>
          <w:rFonts w:ascii="Arial" w:hAnsi="Arial" w:cs="Arial"/>
        </w:rPr>
        <w:t xml:space="preserve">Nomination forms </w:t>
      </w:r>
      <w:r>
        <w:rPr>
          <w:rFonts w:ascii="Arial" w:hAnsi="Arial" w:cs="Arial"/>
          <w:b/>
        </w:rPr>
        <w:t>must</w:t>
      </w:r>
      <w:r>
        <w:rPr>
          <w:rFonts w:ascii="Arial" w:hAnsi="Arial" w:cs="Arial"/>
        </w:rPr>
        <w:t xml:space="preserve"> be completed in full to be considered and be endorsed by the local. Please type or print in block letters and include the names and contact information for two references. In addition to the nomination form, please send a photo of the nominee to </w:t>
      </w:r>
      <w:hyperlink r:id="rId12" w:history="1">
        <w:r>
          <w:rPr>
            <w:rStyle w:val="Hyperlink"/>
            <w:rFonts w:ascii="Arial" w:hAnsi="Arial" w:cs="Arial"/>
          </w:rPr>
          <w:t>awards@specialolympics.bc.ca</w:t>
        </w:r>
      </w:hyperlink>
      <w:r>
        <w:rPr>
          <w:rFonts w:ascii="Arial" w:hAnsi="Arial" w:cs="Arial"/>
        </w:rPr>
        <w:t xml:space="preserve"> or submit it to </w:t>
      </w:r>
      <w:hyperlink r:id="rId13" w:history="1">
        <w:r>
          <w:rPr>
            <w:rStyle w:val="Hyperlink"/>
            <w:rFonts w:ascii="Arial" w:hAnsi="Arial" w:cs="Arial"/>
          </w:rPr>
          <w:t xml:space="preserve">our </w:t>
        </w:r>
        <w:proofErr w:type="spellStart"/>
        <w:r>
          <w:rPr>
            <w:rStyle w:val="Hyperlink"/>
            <w:rFonts w:ascii="Arial" w:hAnsi="Arial" w:cs="Arial"/>
          </w:rPr>
          <w:t>dropbox</w:t>
        </w:r>
        <w:proofErr w:type="spellEnd"/>
        <w:r>
          <w:rPr>
            <w:rStyle w:val="Hyperlink"/>
            <w:rFonts w:ascii="Arial" w:hAnsi="Arial" w:cs="Arial"/>
          </w:rPr>
          <w:t xml:space="preserve"> linked here</w:t>
        </w:r>
      </w:hyperlink>
      <w:r>
        <w:rPr>
          <w:rFonts w:ascii="Arial" w:hAnsi="Arial" w:cs="Arial"/>
        </w:rPr>
        <w:t>.</w:t>
      </w:r>
    </w:p>
    <w:p w14:paraId="4C34A7C8" w14:textId="77777777" w:rsidR="0050125E" w:rsidRDefault="00830834" w:rsidP="00D24B34">
      <w:pPr>
        <w:rPr>
          <w:rFonts w:ascii="Arial" w:hAnsi="Arial" w:cs="Arial"/>
        </w:rPr>
      </w:pPr>
      <w:r>
        <w:rPr>
          <w:rFonts w:ascii="Arial" w:hAnsi="Arial" w:cs="Arial"/>
        </w:rPr>
        <w:t xml:space="preserve"> </w:t>
      </w:r>
    </w:p>
    <w:p w14:paraId="1B1571E2" w14:textId="61BA319F" w:rsidR="00AA3064" w:rsidRPr="001D62E2" w:rsidRDefault="00AA3064" w:rsidP="00AA3064">
      <w:pPr>
        <w:rPr>
          <w:rFonts w:ascii="Arial" w:hAnsi="Arial" w:cs="Arial"/>
        </w:rPr>
      </w:pPr>
      <w:r>
        <w:rPr>
          <w:rFonts w:ascii="Arial" w:hAnsi="Arial" w:cs="Arial"/>
        </w:rPr>
        <w:t xml:space="preserve">*An email confirmation will be sent within </w:t>
      </w:r>
      <w:r w:rsidR="00407DCC">
        <w:rPr>
          <w:rFonts w:ascii="Arial" w:hAnsi="Arial" w:cs="Arial"/>
        </w:rPr>
        <w:t>3 business days</w:t>
      </w:r>
      <w:r>
        <w:rPr>
          <w:rFonts w:ascii="Arial" w:hAnsi="Arial" w:cs="Arial"/>
        </w:rPr>
        <w:t xml:space="preserve"> of </w:t>
      </w:r>
      <w:proofErr w:type="gramStart"/>
      <w:r>
        <w:rPr>
          <w:rFonts w:ascii="Arial" w:hAnsi="Arial" w:cs="Arial"/>
        </w:rPr>
        <w:t>receiving the nomination</w:t>
      </w:r>
      <w:proofErr w:type="gramEnd"/>
      <w:r>
        <w:rPr>
          <w:rFonts w:ascii="Arial" w:hAnsi="Arial" w:cs="Arial"/>
        </w:rPr>
        <w:t xml:space="preserve">; if you do not get this email please contact </w:t>
      </w:r>
      <w:r w:rsidR="00047287">
        <w:rPr>
          <w:rFonts w:ascii="Arial" w:hAnsi="Arial" w:cs="Arial"/>
        </w:rPr>
        <w:t xml:space="preserve">Leanne </w:t>
      </w:r>
      <w:r w:rsidR="00AB3B51">
        <w:rPr>
          <w:rFonts w:ascii="Arial" w:hAnsi="Arial" w:cs="Arial"/>
        </w:rPr>
        <w:t>Ficocelli</w:t>
      </w:r>
      <w:r>
        <w:rPr>
          <w:rFonts w:ascii="Arial" w:hAnsi="Arial" w:cs="Arial"/>
        </w:rPr>
        <w:t xml:space="preserve">, </w:t>
      </w:r>
      <w:r w:rsidR="005E4823">
        <w:rPr>
          <w:rFonts w:ascii="Arial" w:hAnsi="Arial" w:cs="Arial"/>
        </w:rPr>
        <w:t>Community Development Coordinator,</w:t>
      </w:r>
      <w:r w:rsidR="00047287">
        <w:rPr>
          <w:rFonts w:ascii="Arial" w:hAnsi="Arial" w:cs="Arial"/>
        </w:rPr>
        <w:t xml:space="preserve"> 778-581-0511</w:t>
      </w:r>
    </w:p>
    <w:p w14:paraId="20BEB6DB" w14:textId="77777777" w:rsidR="00AA3064" w:rsidRDefault="00AA3064" w:rsidP="0050125E">
      <w:pPr>
        <w:rPr>
          <w:rFonts w:ascii="Arial" w:hAnsi="Arial" w:cs="Arial"/>
        </w:rPr>
      </w:pPr>
    </w:p>
    <w:p w14:paraId="4F79BB89" w14:textId="77777777" w:rsidR="0050125E" w:rsidRPr="00AA3064" w:rsidRDefault="00BD2B61" w:rsidP="0050125E">
      <w:pPr>
        <w:rPr>
          <w:rFonts w:ascii="Arial" w:hAnsi="Arial" w:cs="Arial"/>
          <w:b/>
          <w:u w:val="single"/>
        </w:rPr>
      </w:pPr>
      <w:r w:rsidRPr="00AA3064">
        <w:rPr>
          <w:rFonts w:ascii="Arial" w:hAnsi="Arial" w:cs="Arial"/>
          <w:b/>
          <w:u w:val="single"/>
        </w:rPr>
        <w:t>Nominee</w:t>
      </w:r>
      <w:r w:rsidR="00AA3064" w:rsidRPr="00AA3064">
        <w:rPr>
          <w:rFonts w:ascii="Arial" w:hAnsi="Arial" w:cs="Arial"/>
          <w:b/>
          <w:u w:val="single"/>
        </w:rPr>
        <w:t xml:space="preserve"> Information</w:t>
      </w:r>
      <w:r w:rsidR="00AA3064">
        <w:rPr>
          <w:rFonts w:ascii="Arial" w:hAnsi="Arial" w:cs="Arial"/>
          <w:b/>
          <w:u w:val="single"/>
        </w:rPr>
        <w:t>:</w:t>
      </w:r>
    </w:p>
    <w:p w14:paraId="0C1C57A8" w14:textId="77777777" w:rsidR="0050125E" w:rsidRDefault="0050125E" w:rsidP="0050125E">
      <w:pPr>
        <w:rPr>
          <w:rFonts w:ascii="Arial" w:hAnsi="Arial" w:cs="Arial"/>
        </w:rPr>
      </w:pPr>
    </w:p>
    <w:p w14:paraId="365B7630" w14:textId="77777777" w:rsidR="00851A33" w:rsidRDefault="00851A33" w:rsidP="00851A33">
      <w:pPr>
        <w:rPr>
          <w:rFonts w:ascii="Arial" w:hAnsi="Arial" w:cs="Arial"/>
        </w:rPr>
      </w:pPr>
      <w:r>
        <w:rPr>
          <w:rFonts w:ascii="Arial" w:hAnsi="Arial" w:cs="Arial"/>
        </w:rPr>
        <w:t>Name:</w:t>
      </w:r>
    </w:p>
    <w:p w14:paraId="284E21B5" w14:textId="77777777" w:rsidR="00D8520A" w:rsidRDefault="00D8520A" w:rsidP="00851A33">
      <w:pPr>
        <w:rPr>
          <w:rFonts w:ascii="Arial" w:hAnsi="Arial" w:cs="Arial"/>
        </w:rPr>
      </w:pPr>
      <w:r>
        <w:rPr>
          <w:rFonts w:ascii="Arial" w:hAnsi="Arial" w:cs="Arial"/>
        </w:rPr>
        <w:t xml:space="preserve">Athlete’s Pronouns: </w:t>
      </w:r>
      <w:r>
        <w:rPr>
          <w:rFonts w:ascii="Arial" w:hAnsi="Arial" w:cs="Arial"/>
        </w:rPr>
        <w:fldChar w:fldCharType="begin">
          <w:ffData>
            <w:name w:val="Check1"/>
            <w:enabled/>
            <w:calcOnExit w:val="0"/>
            <w:checkBox>
              <w:sizeAuto/>
              <w:default w:val="0"/>
            </w:checkBox>
          </w:ffData>
        </w:fldChar>
      </w:r>
      <w:bookmarkStart w:id="0" w:name="Check1"/>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0"/>
      <w:r>
        <w:rPr>
          <w:rFonts w:ascii="Arial" w:hAnsi="Arial" w:cs="Arial"/>
        </w:rPr>
        <w:t xml:space="preserve"> she/her/hers </w:t>
      </w:r>
      <w:r>
        <w:rPr>
          <w:rFonts w:ascii="Arial" w:hAnsi="Arial" w:cs="Arial"/>
        </w:rPr>
        <w:fldChar w:fldCharType="begin">
          <w:ffData>
            <w:name w:val="Check2"/>
            <w:enabled/>
            <w:calcOnExit w:val="0"/>
            <w:checkBox>
              <w:sizeAuto/>
              <w:default w:val="0"/>
            </w:checkBox>
          </w:ffData>
        </w:fldChar>
      </w:r>
      <w:bookmarkStart w:id="1" w:name="Check2"/>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1"/>
      <w:r>
        <w:rPr>
          <w:rFonts w:ascii="Arial" w:hAnsi="Arial" w:cs="Arial"/>
        </w:rPr>
        <w:t xml:space="preserve"> he/him/his </w:t>
      </w:r>
      <w:r>
        <w:rPr>
          <w:rFonts w:ascii="Arial" w:hAnsi="Arial" w:cs="Arial"/>
        </w:rPr>
        <w:fldChar w:fldCharType="begin">
          <w:ffData>
            <w:name w:val="Check3"/>
            <w:enabled/>
            <w:calcOnExit w:val="0"/>
            <w:checkBox>
              <w:sizeAuto/>
              <w:default w:val="0"/>
            </w:checkBox>
          </w:ffData>
        </w:fldChar>
      </w:r>
      <w:bookmarkStart w:id="2" w:name="Check3"/>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2"/>
      <w:r>
        <w:rPr>
          <w:rFonts w:ascii="Arial" w:hAnsi="Arial" w:cs="Arial"/>
        </w:rPr>
        <w:t xml:space="preserve"> they/them/theirs</w:t>
      </w:r>
    </w:p>
    <w:p w14:paraId="586FF6E4" w14:textId="77777777" w:rsidR="00851A33" w:rsidRDefault="00851A33" w:rsidP="00851A33">
      <w:pPr>
        <w:rPr>
          <w:rFonts w:ascii="Arial" w:hAnsi="Arial" w:cs="Arial"/>
        </w:rPr>
      </w:pPr>
      <w:r>
        <w:rPr>
          <w:rFonts w:ascii="Arial" w:hAnsi="Arial" w:cs="Arial"/>
        </w:rPr>
        <w:t>Local:</w:t>
      </w:r>
    </w:p>
    <w:p w14:paraId="5A5F765F" w14:textId="77777777" w:rsidR="00851A33" w:rsidRDefault="00851A33" w:rsidP="00851A33">
      <w:pPr>
        <w:rPr>
          <w:rFonts w:ascii="Arial" w:hAnsi="Arial" w:cs="Arial"/>
        </w:rPr>
      </w:pPr>
      <w:r>
        <w:rPr>
          <w:rFonts w:ascii="Arial" w:hAnsi="Arial" w:cs="Arial"/>
        </w:rPr>
        <w:t>Email Address of Athlete or Caregiver:</w:t>
      </w:r>
    </w:p>
    <w:p w14:paraId="1B4D09C8" w14:textId="77777777" w:rsidR="00851A33" w:rsidRDefault="00851A33" w:rsidP="00851A33">
      <w:pPr>
        <w:rPr>
          <w:rFonts w:ascii="Arial" w:hAnsi="Arial" w:cs="Arial"/>
        </w:rPr>
      </w:pPr>
      <w:r>
        <w:rPr>
          <w:rFonts w:ascii="Arial" w:hAnsi="Arial" w:cs="Arial"/>
        </w:rPr>
        <w:t>Home Address:</w:t>
      </w:r>
    </w:p>
    <w:p w14:paraId="757D0D61" w14:textId="77777777" w:rsidR="00851A33" w:rsidRDefault="00851A33" w:rsidP="00851A33">
      <w:pPr>
        <w:rPr>
          <w:rFonts w:ascii="Arial" w:hAnsi="Arial" w:cs="Arial"/>
        </w:rPr>
      </w:pPr>
      <w:r>
        <w:rPr>
          <w:rFonts w:ascii="Arial" w:hAnsi="Arial" w:cs="Arial"/>
        </w:rPr>
        <w:t>City:</w:t>
      </w:r>
    </w:p>
    <w:p w14:paraId="59772644" w14:textId="77777777" w:rsidR="00851A33" w:rsidRDefault="00851A33" w:rsidP="00851A33">
      <w:pPr>
        <w:rPr>
          <w:rFonts w:ascii="Arial" w:hAnsi="Arial" w:cs="Arial"/>
        </w:rPr>
      </w:pPr>
      <w:r>
        <w:rPr>
          <w:rFonts w:ascii="Arial" w:hAnsi="Arial" w:cs="Arial"/>
        </w:rPr>
        <w:t>Postal Code:</w:t>
      </w:r>
    </w:p>
    <w:p w14:paraId="4B03EB6C" w14:textId="77777777" w:rsidR="00851A33" w:rsidRDefault="00851A33" w:rsidP="00851A33">
      <w:pPr>
        <w:rPr>
          <w:rFonts w:ascii="Arial" w:hAnsi="Arial" w:cs="Arial"/>
        </w:rPr>
      </w:pPr>
      <w:r>
        <w:rPr>
          <w:rFonts w:ascii="Arial" w:hAnsi="Arial" w:cs="Arial"/>
        </w:rPr>
        <w:t>Telephone:</w:t>
      </w:r>
    </w:p>
    <w:p w14:paraId="706B7D93" w14:textId="77777777" w:rsidR="0050125E" w:rsidRDefault="0050125E" w:rsidP="0050125E">
      <w:pPr>
        <w:rPr>
          <w:rFonts w:ascii="Arial" w:hAnsi="Arial" w:cs="Arial"/>
        </w:rPr>
      </w:pPr>
    </w:p>
    <w:p w14:paraId="66BD6D75" w14:textId="77777777" w:rsidR="00AA3064" w:rsidRDefault="00AA3064" w:rsidP="0050125E">
      <w:pPr>
        <w:rPr>
          <w:rFonts w:ascii="Arial" w:hAnsi="Arial" w:cs="Arial"/>
          <w:b/>
        </w:rPr>
      </w:pPr>
    </w:p>
    <w:p w14:paraId="629ECB69" w14:textId="77777777" w:rsidR="00AB3B51" w:rsidRDefault="00AB3B51" w:rsidP="0050125E">
      <w:pPr>
        <w:rPr>
          <w:rFonts w:ascii="Arial" w:hAnsi="Arial" w:cs="Arial"/>
          <w:b/>
        </w:rPr>
      </w:pPr>
    </w:p>
    <w:p w14:paraId="0C1D017E" w14:textId="77777777" w:rsidR="0050125E" w:rsidRPr="00BD2B61" w:rsidRDefault="0050125E" w:rsidP="0050125E">
      <w:pPr>
        <w:rPr>
          <w:rFonts w:ascii="Arial" w:hAnsi="Arial" w:cs="Arial"/>
          <w:b/>
        </w:rPr>
      </w:pPr>
      <w:r w:rsidRPr="00BD2B61">
        <w:rPr>
          <w:rFonts w:ascii="Arial" w:hAnsi="Arial" w:cs="Arial"/>
          <w:b/>
        </w:rPr>
        <w:lastRenderedPageBreak/>
        <w:t xml:space="preserve">Please answer the following questions using concrete examples where possible.  This information will be </w:t>
      </w:r>
      <w:r w:rsidR="00BD2B61" w:rsidRPr="00BD2B61">
        <w:rPr>
          <w:rFonts w:ascii="Arial" w:hAnsi="Arial" w:cs="Arial"/>
          <w:b/>
        </w:rPr>
        <w:t>evaluated</w:t>
      </w:r>
      <w:r w:rsidRPr="00BD2B61">
        <w:rPr>
          <w:rFonts w:ascii="Arial" w:hAnsi="Arial" w:cs="Arial"/>
          <w:b/>
        </w:rPr>
        <w:t xml:space="preserve"> during the selection process.</w:t>
      </w:r>
    </w:p>
    <w:p w14:paraId="4FCEE609" w14:textId="77777777" w:rsidR="0050125E" w:rsidRDefault="0050125E" w:rsidP="0050125E">
      <w:pPr>
        <w:rPr>
          <w:rFonts w:ascii="Arial" w:hAnsi="Arial" w:cs="Arial"/>
        </w:rPr>
      </w:pPr>
    </w:p>
    <w:p w14:paraId="4F5BC800" w14:textId="77777777" w:rsidR="0050125E" w:rsidRDefault="0050125E" w:rsidP="008276D9">
      <w:pPr>
        <w:numPr>
          <w:ilvl w:val="0"/>
          <w:numId w:val="2"/>
        </w:numPr>
        <w:rPr>
          <w:rFonts w:ascii="Arial" w:hAnsi="Arial" w:cs="Arial"/>
        </w:rPr>
      </w:pPr>
      <w:r>
        <w:rPr>
          <w:rFonts w:ascii="Arial" w:hAnsi="Arial" w:cs="Arial"/>
        </w:rPr>
        <w:t xml:space="preserve">How many years has the </w:t>
      </w:r>
      <w:r w:rsidR="00F81126">
        <w:rPr>
          <w:rFonts w:ascii="Arial" w:hAnsi="Arial" w:cs="Arial"/>
        </w:rPr>
        <w:t>athlete</w:t>
      </w:r>
      <w:r>
        <w:rPr>
          <w:rFonts w:ascii="Arial" w:hAnsi="Arial" w:cs="Arial"/>
        </w:rPr>
        <w:t xml:space="preserve"> been involved in Special Olympics in BC?</w:t>
      </w:r>
    </w:p>
    <w:p w14:paraId="0F1494F3" w14:textId="77777777" w:rsidR="008276D9" w:rsidRDefault="008276D9" w:rsidP="008276D9">
      <w:pPr>
        <w:ind w:left="360"/>
        <w:rPr>
          <w:rFonts w:ascii="Arial" w:hAnsi="Arial" w:cs="Arial"/>
        </w:rPr>
      </w:pPr>
    </w:p>
    <w:p w14:paraId="23A2E5CD" w14:textId="77777777" w:rsidR="008276D9" w:rsidRDefault="008276D9" w:rsidP="008276D9">
      <w:pPr>
        <w:ind w:left="360"/>
        <w:rPr>
          <w:rFonts w:ascii="Arial" w:hAnsi="Arial" w:cs="Arial"/>
        </w:rPr>
      </w:pPr>
    </w:p>
    <w:p w14:paraId="3B56B3CD" w14:textId="77777777" w:rsidR="008276D9" w:rsidRDefault="008276D9" w:rsidP="00325A4F">
      <w:pPr>
        <w:rPr>
          <w:rFonts w:ascii="Arial" w:hAnsi="Arial" w:cs="Arial"/>
        </w:rPr>
      </w:pPr>
    </w:p>
    <w:p w14:paraId="083CA082" w14:textId="77777777" w:rsidR="00D8520A" w:rsidRDefault="008276D9" w:rsidP="008276D9">
      <w:pPr>
        <w:numPr>
          <w:ilvl w:val="0"/>
          <w:numId w:val="2"/>
        </w:numPr>
        <w:rPr>
          <w:rFonts w:ascii="Arial" w:hAnsi="Arial" w:cs="Arial"/>
        </w:rPr>
      </w:pPr>
      <w:r>
        <w:rPr>
          <w:rFonts w:ascii="Arial" w:hAnsi="Arial" w:cs="Arial"/>
        </w:rPr>
        <w:t>What sport program</w:t>
      </w:r>
      <w:r w:rsidR="005207A2">
        <w:rPr>
          <w:rFonts w:ascii="Arial" w:hAnsi="Arial" w:cs="Arial"/>
        </w:rPr>
        <w:t>(</w:t>
      </w:r>
      <w:r>
        <w:rPr>
          <w:rFonts w:ascii="Arial" w:hAnsi="Arial" w:cs="Arial"/>
        </w:rPr>
        <w:t>s</w:t>
      </w:r>
      <w:r w:rsidR="005207A2">
        <w:rPr>
          <w:rFonts w:ascii="Arial" w:hAnsi="Arial" w:cs="Arial"/>
        </w:rPr>
        <w:t>)</w:t>
      </w:r>
      <w:r>
        <w:rPr>
          <w:rFonts w:ascii="Arial" w:hAnsi="Arial" w:cs="Arial"/>
        </w:rPr>
        <w:t xml:space="preserve"> is the athlete registered in?</w:t>
      </w:r>
      <w:r w:rsidR="005207A2">
        <w:rPr>
          <w:rFonts w:ascii="Arial" w:hAnsi="Arial" w:cs="Arial"/>
        </w:rPr>
        <w:t xml:space="preserve"> </w:t>
      </w:r>
    </w:p>
    <w:p w14:paraId="18E65752" w14:textId="77777777" w:rsidR="00D8520A" w:rsidRDefault="00D8520A" w:rsidP="00D8520A">
      <w:pPr>
        <w:rPr>
          <w:rFonts w:ascii="Arial" w:hAnsi="Arial" w:cs="Arial"/>
        </w:rPr>
      </w:pPr>
    </w:p>
    <w:p w14:paraId="57B0B230" w14:textId="77777777" w:rsidR="00D8520A" w:rsidRDefault="00D8520A" w:rsidP="00D8520A">
      <w:pPr>
        <w:rPr>
          <w:rFonts w:ascii="Arial" w:hAnsi="Arial" w:cs="Arial"/>
        </w:rPr>
      </w:pPr>
    </w:p>
    <w:p w14:paraId="30B0CDA1" w14:textId="77777777" w:rsidR="00D8520A" w:rsidRDefault="00D8520A" w:rsidP="00D8520A">
      <w:pPr>
        <w:rPr>
          <w:rFonts w:ascii="Arial" w:hAnsi="Arial" w:cs="Arial"/>
        </w:rPr>
      </w:pPr>
    </w:p>
    <w:p w14:paraId="09CD6C70" w14:textId="77777777" w:rsidR="00D8520A" w:rsidRDefault="00D8520A" w:rsidP="00D8520A">
      <w:pPr>
        <w:rPr>
          <w:rFonts w:ascii="Arial" w:hAnsi="Arial" w:cs="Arial"/>
        </w:rPr>
      </w:pPr>
    </w:p>
    <w:p w14:paraId="28C5BB16" w14:textId="77777777" w:rsidR="00D8520A" w:rsidRDefault="00D8520A" w:rsidP="00D8520A">
      <w:pPr>
        <w:rPr>
          <w:rFonts w:ascii="Arial" w:hAnsi="Arial" w:cs="Arial"/>
        </w:rPr>
      </w:pPr>
    </w:p>
    <w:p w14:paraId="44A70FE3" w14:textId="77777777" w:rsidR="008276D9" w:rsidRDefault="005207A2" w:rsidP="008276D9">
      <w:pPr>
        <w:numPr>
          <w:ilvl w:val="0"/>
          <w:numId w:val="2"/>
        </w:numPr>
        <w:rPr>
          <w:rFonts w:ascii="Arial" w:hAnsi="Arial" w:cs="Arial"/>
        </w:rPr>
      </w:pPr>
      <w:r>
        <w:rPr>
          <w:rFonts w:ascii="Arial" w:hAnsi="Arial" w:cs="Arial"/>
        </w:rPr>
        <w:t>Does the athlete have any other roles within your Local (for ex</w:t>
      </w:r>
      <w:r w:rsidR="00325A4F">
        <w:rPr>
          <w:rFonts w:ascii="Arial" w:hAnsi="Arial" w:cs="Arial"/>
        </w:rPr>
        <w:t>ample, Athlete Representative or</w:t>
      </w:r>
      <w:r>
        <w:rPr>
          <w:rFonts w:ascii="Arial" w:hAnsi="Arial" w:cs="Arial"/>
        </w:rPr>
        <w:t xml:space="preserve"> Athlete Speaker)?</w:t>
      </w:r>
    </w:p>
    <w:p w14:paraId="58194996" w14:textId="77777777" w:rsidR="008276D9" w:rsidRDefault="008276D9" w:rsidP="008276D9">
      <w:pPr>
        <w:rPr>
          <w:rFonts w:ascii="Arial" w:hAnsi="Arial" w:cs="Arial"/>
        </w:rPr>
      </w:pPr>
    </w:p>
    <w:p w14:paraId="5D28DC54" w14:textId="77777777" w:rsidR="008276D9" w:rsidRDefault="008276D9" w:rsidP="008276D9">
      <w:pPr>
        <w:rPr>
          <w:rFonts w:ascii="Arial" w:hAnsi="Arial" w:cs="Arial"/>
        </w:rPr>
      </w:pPr>
    </w:p>
    <w:p w14:paraId="03995E62" w14:textId="77777777" w:rsidR="008276D9" w:rsidRDefault="008276D9" w:rsidP="008276D9">
      <w:pPr>
        <w:rPr>
          <w:rFonts w:ascii="Arial" w:hAnsi="Arial" w:cs="Arial"/>
        </w:rPr>
      </w:pPr>
    </w:p>
    <w:p w14:paraId="2DC67D3D" w14:textId="77777777" w:rsidR="008276D9" w:rsidRDefault="008276D9" w:rsidP="008276D9">
      <w:pPr>
        <w:rPr>
          <w:rFonts w:ascii="Arial" w:hAnsi="Arial" w:cs="Arial"/>
        </w:rPr>
      </w:pPr>
    </w:p>
    <w:p w14:paraId="32BF6A5F" w14:textId="77777777" w:rsidR="008276D9" w:rsidRDefault="008276D9" w:rsidP="008276D9">
      <w:pPr>
        <w:ind w:left="360"/>
        <w:rPr>
          <w:rFonts w:ascii="Arial" w:hAnsi="Arial" w:cs="Arial"/>
        </w:rPr>
      </w:pPr>
    </w:p>
    <w:p w14:paraId="746096D9" w14:textId="77777777" w:rsidR="00D8520A" w:rsidRPr="00D8520A" w:rsidRDefault="008276D9" w:rsidP="008276D9">
      <w:pPr>
        <w:numPr>
          <w:ilvl w:val="0"/>
          <w:numId w:val="2"/>
        </w:numPr>
        <w:rPr>
          <w:rFonts w:ascii="Arial" w:hAnsi="Arial" w:cs="Arial"/>
        </w:rPr>
      </w:pPr>
      <w:r>
        <w:rPr>
          <w:rFonts w:ascii="Arial" w:hAnsi="Arial" w:cs="Arial"/>
        </w:rPr>
        <w:t xml:space="preserve">What are two examples of how this athlete has </w:t>
      </w:r>
      <w:r w:rsidR="005207A2">
        <w:rPr>
          <w:rFonts w:ascii="Arial" w:hAnsi="Arial" w:cs="Arial"/>
        </w:rPr>
        <w:t>demonstrated sportsmanship and dedication to Special Olympics BC</w:t>
      </w:r>
      <w:r w:rsidR="00D8520A">
        <w:rPr>
          <w:rFonts w:ascii="Arial" w:hAnsi="Arial" w:cs="Arial"/>
        </w:rPr>
        <w:t>?</w:t>
      </w:r>
    </w:p>
    <w:p w14:paraId="388808F4" w14:textId="77777777" w:rsidR="008276D9" w:rsidRDefault="008276D9" w:rsidP="008276D9">
      <w:pPr>
        <w:rPr>
          <w:rFonts w:ascii="Arial" w:hAnsi="Arial" w:cs="Arial"/>
        </w:rPr>
      </w:pPr>
    </w:p>
    <w:p w14:paraId="55CC57E0" w14:textId="77777777" w:rsidR="008276D9" w:rsidRDefault="008276D9" w:rsidP="008276D9">
      <w:pPr>
        <w:rPr>
          <w:rFonts w:ascii="Arial" w:hAnsi="Arial" w:cs="Arial"/>
        </w:rPr>
      </w:pPr>
    </w:p>
    <w:p w14:paraId="1B54010C" w14:textId="77777777" w:rsidR="008276D9" w:rsidRDefault="008276D9" w:rsidP="008276D9">
      <w:pPr>
        <w:rPr>
          <w:rFonts w:ascii="Arial" w:hAnsi="Arial" w:cs="Arial"/>
        </w:rPr>
      </w:pPr>
    </w:p>
    <w:p w14:paraId="00B8E694" w14:textId="77777777" w:rsidR="00BD2B61" w:rsidRDefault="00BD2B61" w:rsidP="008276D9">
      <w:pPr>
        <w:rPr>
          <w:rFonts w:ascii="Arial" w:hAnsi="Arial" w:cs="Arial"/>
        </w:rPr>
      </w:pPr>
    </w:p>
    <w:p w14:paraId="50727E9A" w14:textId="77777777" w:rsidR="00BD2B61" w:rsidRDefault="00BD2B61" w:rsidP="008276D9">
      <w:pPr>
        <w:rPr>
          <w:rFonts w:ascii="Arial" w:hAnsi="Arial" w:cs="Arial"/>
        </w:rPr>
      </w:pPr>
    </w:p>
    <w:p w14:paraId="536FB4AF" w14:textId="77777777" w:rsidR="008276D9" w:rsidRDefault="008276D9" w:rsidP="008276D9">
      <w:pPr>
        <w:rPr>
          <w:rFonts w:ascii="Arial" w:hAnsi="Arial" w:cs="Arial"/>
        </w:rPr>
      </w:pPr>
    </w:p>
    <w:p w14:paraId="7F73819A" w14:textId="77777777" w:rsidR="00AA3064" w:rsidRDefault="00AA3064" w:rsidP="008276D9">
      <w:pPr>
        <w:rPr>
          <w:rFonts w:ascii="Arial" w:hAnsi="Arial" w:cs="Arial"/>
        </w:rPr>
      </w:pPr>
    </w:p>
    <w:p w14:paraId="0D3FDD98" w14:textId="77777777" w:rsidR="00D8520A" w:rsidRDefault="00D8520A" w:rsidP="008276D9">
      <w:pPr>
        <w:rPr>
          <w:rFonts w:ascii="Arial" w:hAnsi="Arial" w:cs="Arial"/>
        </w:rPr>
      </w:pPr>
    </w:p>
    <w:p w14:paraId="6624D261" w14:textId="77777777" w:rsidR="00D8520A" w:rsidRDefault="00D8520A" w:rsidP="008276D9">
      <w:pPr>
        <w:rPr>
          <w:rFonts w:ascii="Arial" w:hAnsi="Arial" w:cs="Arial"/>
        </w:rPr>
      </w:pPr>
    </w:p>
    <w:p w14:paraId="2DA7BBFD" w14:textId="77777777" w:rsidR="00D8520A" w:rsidRDefault="00D8520A" w:rsidP="008276D9">
      <w:pPr>
        <w:rPr>
          <w:rFonts w:ascii="Arial" w:hAnsi="Arial" w:cs="Arial"/>
        </w:rPr>
      </w:pPr>
    </w:p>
    <w:p w14:paraId="16E3B034" w14:textId="77777777" w:rsidR="00AA3064" w:rsidRDefault="00AA3064" w:rsidP="008276D9">
      <w:pPr>
        <w:rPr>
          <w:rFonts w:ascii="Arial" w:hAnsi="Arial" w:cs="Arial"/>
        </w:rPr>
      </w:pPr>
    </w:p>
    <w:p w14:paraId="37EB85D2" w14:textId="77777777" w:rsidR="008276D9" w:rsidRDefault="005207A2" w:rsidP="008276D9">
      <w:pPr>
        <w:numPr>
          <w:ilvl w:val="0"/>
          <w:numId w:val="2"/>
        </w:numPr>
        <w:rPr>
          <w:rFonts w:ascii="Arial" w:hAnsi="Arial" w:cs="Arial"/>
        </w:rPr>
      </w:pPr>
      <w:r>
        <w:rPr>
          <w:rFonts w:ascii="Arial" w:hAnsi="Arial" w:cs="Arial"/>
        </w:rPr>
        <w:t>Please describe the athlete’s interactions and relationships with fellow teammates, coaches and other members of the community (for example, friends, family, employers).</w:t>
      </w:r>
    </w:p>
    <w:p w14:paraId="61799557" w14:textId="77777777" w:rsidR="008276D9" w:rsidRDefault="008276D9" w:rsidP="008276D9">
      <w:pPr>
        <w:rPr>
          <w:rFonts w:ascii="Arial" w:hAnsi="Arial" w:cs="Arial"/>
        </w:rPr>
      </w:pPr>
    </w:p>
    <w:p w14:paraId="10631276" w14:textId="77777777" w:rsidR="008276D9" w:rsidRDefault="008276D9" w:rsidP="008276D9">
      <w:pPr>
        <w:rPr>
          <w:rFonts w:ascii="Arial" w:hAnsi="Arial" w:cs="Arial"/>
        </w:rPr>
      </w:pPr>
    </w:p>
    <w:p w14:paraId="43C7E2E7" w14:textId="77777777" w:rsidR="008276D9" w:rsidRDefault="008276D9" w:rsidP="008276D9">
      <w:pPr>
        <w:rPr>
          <w:rFonts w:ascii="Arial" w:hAnsi="Arial" w:cs="Arial"/>
        </w:rPr>
      </w:pPr>
    </w:p>
    <w:p w14:paraId="66588DEF" w14:textId="77777777" w:rsidR="008276D9" w:rsidRDefault="008276D9" w:rsidP="008276D9">
      <w:pPr>
        <w:rPr>
          <w:rFonts w:ascii="Arial" w:hAnsi="Arial" w:cs="Arial"/>
        </w:rPr>
      </w:pPr>
    </w:p>
    <w:p w14:paraId="6E49F7BE" w14:textId="77777777" w:rsidR="00325A4F" w:rsidRDefault="00325A4F" w:rsidP="008276D9">
      <w:pPr>
        <w:rPr>
          <w:rFonts w:ascii="Arial" w:hAnsi="Arial" w:cs="Arial"/>
        </w:rPr>
      </w:pPr>
    </w:p>
    <w:p w14:paraId="26B21FC6" w14:textId="77777777" w:rsidR="005207A2" w:rsidRDefault="005207A2" w:rsidP="008276D9">
      <w:pPr>
        <w:rPr>
          <w:rFonts w:ascii="Arial" w:hAnsi="Arial" w:cs="Arial"/>
        </w:rPr>
      </w:pPr>
    </w:p>
    <w:p w14:paraId="1A79AA33" w14:textId="77777777" w:rsidR="00AA3064" w:rsidRDefault="00AA3064" w:rsidP="00BD2B61">
      <w:pPr>
        <w:rPr>
          <w:rFonts w:ascii="Arial" w:hAnsi="Arial" w:cs="Arial"/>
          <w:b/>
        </w:rPr>
      </w:pPr>
    </w:p>
    <w:p w14:paraId="48833401" w14:textId="77777777" w:rsidR="00D8520A" w:rsidRDefault="00D8520A" w:rsidP="00BD2B61">
      <w:pPr>
        <w:rPr>
          <w:rFonts w:ascii="Arial" w:hAnsi="Arial" w:cs="Arial"/>
          <w:b/>
        </w:rPr>
      </w:pPr>
    </w:p>
    <w:p w14:paraId="6C6EDD28" w14:textId="77777777" w:rsidR="00AA3064" w:rsidRDefault="00AA3064" w:rsidP="00BD2B61">
      <w:pPr>
        <w:rPr>
          <w:rFonts w:ascii="Arial" w:hAnsi="Arial" w:cs="Arial"/>
          <w:b/>
        </w:rPr>
      </w:pPr>
    </w:p>
    <w:p w14:paraId="74273CB7" w14:textId="77777777" w:rsidR="00BD2B61" w:rsidRPr="00BD2B61" w:rsidRDefault="00BD2B61" w:rsidP="00BD2B61">
      <w:pPr>
        <w:rPr>
          <w:rFonts w:ascii="Arial" w:hAnsi="Arial" w:cs="Arial"/>
          <w:b/>
        </w:rPr>
      </w:pPr>
      <w:r w:rsidRPr="00BD2B61">
        <w:rPr>
          <w:rFonts w:ascii="Arial" w:hAnsi="Arial" w:cs="Arial"/>
          <w:b/>
        </w:rPr>
        <w:lastRenderedPageBreak/>
        <w:t>References:</w:t>
      </w:r>
    </w:p>
    <w:p w14:paraId="20513BFB" w14:textId="77777777" w:rsidR="00BD2B61" w:rsidRDefault="00BD2B61" w:rsidP="00BD2B61">
      <w:pPr>
        <w:rPr>
          <w:rFonts w:ascii="Arial" w:hAnsi="Arial" w:cs="Arial"/>
        </w:rPr>
      </w:pPr>
    </w:p>
    <w:p w14:paraId="6776DDA1" w14:textId="77777777" w:rsidR="00BD2B61" w:rsidRDefault="00BD2B61" w:rsidP="00BD2B61">
      <w:pPr>
        <w:rPr>
          <w:rFonts w:ascii="Arial" w:hAnsi="Arial" w:cs="Arial"/>
        </w:rPr>
      </w:pPr>
      <w:r>
        <w:rPr>
          <w:rFonts w:ascii="Arial" w:hAnsi="Arial" w:cs="Arial"/>
        </w:rPr>
        <w:t>Name:</w:t>
      </w:r>
    </w:p>
    <w:p w14:paraId="56215456" w14:textId="77777777" w:rsidR="00BD2B61" w:rsidRDefault="00BD2B61" w:rsidP="00BD2B61">
      <w:pPr>
        <w:rPr>
          <w:rFonts w:ascii="Arial" w:hAnsi="Arial" w:cs="Arial"/>
        </w:rPr>
      </w:pPr>
      <w:r>
        <w:rPr>
          <w:rFonts w:ascii="Arial" w:hAnsi="Arial" w:cs="Arial"/>
        </w:rPr>
        <w:t xml:space="preserve">Relationship to Athlete </w:t>
      </w:r>
      <w:r w:rsidR="00F77FF7">
        <w:rPr>
          <w:rFonts w:ascii="Arial" w:hAnsi="Arial" w:cs="Arial"/>
        </w:rPr>
        <w:t>and/</w:t>
      </w:r>
      <w:r>
        <w:rPr>
          <w:rFonts w:ascii="Arial" w:hAnsi="Arial" w:cs="Arial"/>
        </w:rPr>
        <w:t>or Volunteer Role:</w:t>
      </w:r>
    </w:p>
    <w:p w14:paraId="57AD41D4" w14:textId="77777777" w:rsidR="00BD2B61" w:rsidRDefault="00BD2B61" w:rsidP="00BD2B61">
      <w:pPr>
        <w:rPr>
          <w:rFonts w:ascii="Arial" w:hAnsi="Arial" w:cs="Arial"/>
        </w:rPr>
      </w:pPr>
      <w:r>
        <w:rPr>
          <w:rFonts w:ascii="Arial" w:hAnsi="Arial" w:cs="Arial"/>
        </w:rPr>
        <w:t>Email Address:</w:t>
      </w:r>
    </w:p>
    <w:p w14:paraId="2CC35302" w14:textId="77777777" w:rsidR="00BD2B61" w:rsidRDefault="00BD2B61" w:rsidP="00BD2B61">
      <w:pPr>
        <w:rPr>
          <w:rFonts w:ascii="Arial" w:hAnsi="Arial" w:cs="Arial"/>
        </w:rPr>
      </w:pPr>
      <w:r>
        <w:rPr>
          <w:rFonts w:ascii="Arial" w:hAnsi="Arial" w:cs="Arial"/>
        </w:rPr>
        <w:t>Phone Number:</w:t>
      </w:r>
    </w:p>
    <w:p w14:paraId="5C544A44" w14:textId="77777777" w:rsidR="00BD2B61" w:rsidRDefault="00BD2B61" w:rsidP="00BD2B61">
      <w:pPr>
        <w:rPr>
          <w:rFonts w:ascii="Arial" w:hAnsi="Arial" w:cs="Arial"/>
        </w:rPr>
      </w:pPr>
    </w:p>
    <w:p w14:paraId="28B20B0A" w14:textId="77777777" w:rsidR="00BD2B61" w:rsidRDefault="00BD2B61" w:rsidP="00BD2B61">
      <w:pPr>
        <w:rPr>
          <w:rFonts w:ascii="Arial" w:hAnsi="Arial" w:cs="Arial"/>
        </w:rPr>
      </w:pPr>
      <w:r>
        <w:rPr>
          <w:rFonts w:ascii="Arial" w:hAnsi="Arial" w:cs="Arial"/>
        </w:rPr>
        <w:t>Name:</w:t>
      </w:r>
    </w:p>
    <w:p w14:paraId="515E4D88" w14:textId="77777777" w:rsidR="00BD2B61" w:rsidRDefault="00BD2B61" w:rsidP="00BD2B61">
      <w:pPr>
        <w:rPr>
          <w:rFonts w:ascii="Arial" w:hAnsi="Arial" w:cs="Arial"/>
        </w:rPr>
      </w:pPr>
      <w:r>
        <w:rPr>
          <w:rFonts w:ascii="Arial" w:hAnsi="Arial" w:cs="Arial"/>
        </w:rPr>
        <w:t xml:space="preserve">Relationship to Athlete </w:t>
      </w:r>
      <w:r w:rsidR="00F77FF7">
        <w:rPr>
          <w:rFonts w:ascii="Arial" w:hAnsi="Arial" w:cs="Arial"/>
        </w:rPr>
        <w:t>and/</w:t>
      </w:r>
      <w:r>
        <w:rPr>
          <w:rFonts w:ascii="Arial" w:hAnsi="Arial" w:cs="Arial"/>
        </w:rPr>
        <w:t>or Volunteer Role:</w:t>
      </w:r>
    </w:p>
    <w:p w14:paraId="29D13E83" w14:textId="77777777" w:rsidR="00BD2B61" w:rsidRDefault="00BD2B61" w:rsidP="00BD2B61">
      <w:pPr>
        <w:rPr>
          <w:rFonts w:ascii="Arial" w:hAnsi="Arial" w:cs="Arial"/>
        </w:rPr>
      </w:pPr>
      <w:r>
        <w:rPr>
          <w:rFonts w:ascii="Arial" w:hAnsi="Arial" w:cs="Arial"/>
        </w:rPr>
        <w:t>Email Address:</w:t>
      </w:r>
    </w:p>
    <w:p w14:paraId="5B57F4D7" w14:textId="77777777" w:rsidR="00BD2B61" w:rsidRDefault="00BD2B61" w:rsidP="00BD2B61">
      <w:pPr>
        <w:rPr>
          <w:rFonts w:ascii="Arial" w:hAnsi="Arial" w:cs="Arial"/>
        </w:rPr>
      </w:pPr>
      <w:r>
        <w:rPr>
          <w:rFonts w:ascii="Arial" w:hAnsi="Arial" w:cs="Arial"/>
        </w:rPr>
        <w:t>Phone Number:</w:t>
      </w:r>
    </w:p>
    <w:p w14:paraId="5858C05C" w14:textId="77777777" w:rsidR="00BD2B61" w:rsidRDefault="00BD2B61" w:rsidP="00BD2B61">
      <w:pPr>
        <w:rPr>
          <w:rFonts w:ascii="Arial" w:hAnsi="Arial" w:cs="Arial"/>
        </w:rPr>
      </w:pPr>
    </w:p>
    <w:p w14:paraId="5FD8649C" w14:textId="77777777" w:rsidR="00BD2B61" w:rsidRDefault="00F21D19" w:rsidP="00BD2B61">
      <w:pPr>
        <w:rPr>
          <w:rFonts w:ascii="Arial" w:hAnsi="Arial" w:cs="Arial"/>
          <w:b/>
        </w:rPr>
      </w:pPr>
      <w:r>
        <w:rPr>
          <w:rFonts w:ascii="Arial" w:hAnsi="Arial" w:cs="Arial"/>
          <w:b/>
        </w:rPr>
        <w:t xml:space="preserve">Endorsement by Local (Coordinator): </w:t>
      </w:r>
    </w:p>
    <w:p w14:paraId="0B9890B0" w14:textId="77777777" w:rsidR="00F21D19" w:rsidRDefault="00F21D19" w:rsidP="00BD2B61">
      <w:pPr>
        <w:rPr>
          <w:rFonts w:ascii="Arial" w:hAnsi="Arial" w:cs="Arial"/>
        </w:rPr>
      </w:pPr>
      <w:r>
        <w:rPr>
          <w:rFonts w:ascii="Arial" w:hAnsi="Arial" w:cs="Arial"/>
        </w:rPr>
        <w:t xml:space="preserve">Name: </w:t>
      </w:r>
    </w:p>
    <w:p w14:paraId="76F36582" w14:textId="77777777" w:rsidR="00C216C5" w:rsidRDefault="00C216C5" w:rsidP="00AA3064">
      <w:pPr>
        <w:rPr>
          <w:rFonts w:ascii="Arial" w:hAnsi="Arial" w:cs="Arial"/>
        </w:rPr>
      </w:pPr>
    </w:p>
    <w:p w14:paraId="728A278E" w14:textId="77777777" w:rsidR="00C216C5" w:rsidRDefault="00C216C5" w:rsidP="00C216C5">
      <w:pPr>
        <w:jc w:val="center"/>
        <w:rPr>
          <w:rFonts w:ascii="Arial" w:hAnsi="Arial" w:cs="Arial"/>
        </w:rPr>
      </w:pPr>
    </w:p>
    <w:p w14:paraId="391C7231" w14:textId="77777777" w:rsidR="00AA3064" w:rsidRPr="00FA26C0" w:rsidRDefault="00AA3064" w:rsidP="00AA3064">
      <w:pPr>
        <w:jc w:val="center"/>
        <w:rPr>
          <w:rFonts w:ascii="Arial" w:hAnsi="Arial" w:cs="Arial"/>
          <w:b/>
        </w:rPr>
      </w:pPr>
      <w:r w:rsidRPr="00EA1115">
        <w:rPr>
          <w:rFonts w:ascii="Arial" w:hAnsi="Arial" w:cs="Arial"/>
          <w:b/>
        </w:rPr>
        <w:t>**Prior to publicly announcing the award winners, the Local will be contacted to arrange an awards presentation for the successful nominee.</w:t>
      </w:r>
    </w:p>
    <w:p w14:paraId="1355822B" w14:textId="77777777" w:rsidR="00C216C5" w:rsidRDefault="00C216C5" w:rsidP="00AA3064">
      <w:pPr>
        <w:rPr>
          <w:rFonts w:ascii="Arial" w:hAnsi="Arial" w:cs="Arial"/>
        </w:rPr>
      </w:pPr>
    </w:p>
    <w:p w14:paraId="526F6038" w14:textId="77777777" w:rsidR="00C216C5" w:rsidRDefault="00C216C5" w:rsidP="00C216C5">
      <w:pPr>
        <w:jc w:val="center"/>
        <w:rPr>
          <w:rFonts w:ascii="Arial" w:hAnsi="Arial" w:cs="Arial"/>
        </w:rPr>
      </w:pPr>
    </w:p>
    <w:p w14:paraId="15CB31D1" w14:textId="77777777" w:rsidR="00C216C5" w:rsidRDefault="00C216C5" w:rsidP="00AA3064">
      <w:pPr>
        <w:jc w:val="center"/>
        <w:rPr>
          <w:rFonts w:ascii="Arial" w:hAnsi="Arial" w:cs="Arial"/>
        </w:rPr>
      </w:pPr>
      <w:r>
        <w:rPr>
          <w:rFonts w:ascii="Arial" w:hAnsi="Arial" w:cs="Arial"/>
        </w:rPr>
        <w:t xml:space="preserve">Please submit completed nomination forms </w:t>
      </w:r>
      <w:r w:rsidR="00D24B34">
        <w:rPr>
          <w:rFonts w:ascii="Arial" w:hAnsi="Arial" w:cs="Arial"/>
        </w:rPr>
        <w:t>and a</w:t>
      </w:r>
      <w:r>
        <w:rPr>
          <w:rFonts w:ascii="Arial" w:hAnsi="Arial" w:cs="Arial"/>
        </w:rPr>
        <w:t xml:space="preserve"> photo to </w:t>
      </w:r>
      <w:r w:rsidR="005E4823">
        <w:rPr>
          <w:rFonts w:ascii="Arial" w:hAnsi="Arial" w:cs="Arial"/>
          <w:lang w:val="en-CA"/>
        </w:rPr>
        <w:t>awards@specialolympics.bc.ca</w:t>
      </w:r>
      <w:r>
        <w:rPr>
          <w:rFonts w:ascii="Arial" w:hAnsi="Arial" w:cs="Arial"/>
        </w:rPr>
        <w:t xml:space="preserve"> or by mail to:</w:t>
      </w:r>
    </w:p>
    <w:p w14:paraId="2F42E0DD" w14:textId="77777777" w:rsidR="00C216C5" w:rsidRDefault="00C216C5" w:rsidP="00C216C5">
      <w:pPr>
        <w:jc w:val="center"/>
        <w:rPr>
          <w:rFonts w:ascii="Arial" w:hAnsi="Arial" w:cs="Arial"/>
        </w:rPr>
      </w:pPr>
    </w:p>
    <w:p w14:paraId="33B95222" w14:textId="77777777" w:rsidR="00C216C5" w:rsidRDefault="00C216C5" w:rsidP="00C216C5">
      <w:pPr>
        <w:jc w:val="center"/>
        <w:rPr>
          <w:rFonts w:ascii="Arial" w:hAnsi="Arial" w:cs="Arial"/>
        </w:rPr>
      </w:pPr>
      <w:r>
        <w:rPr>
          <w:rFonts w:ascii="Arial" w:hAnsi="Arial" w:cs="Arial"/>
        </w:rPr>
        <w:t>ATTN: Awards Committee</w:t>
      </w:r>
    </w:p>
    <w:p w14:paraId="67909FA4" w14:textId="77777777" w:rsidR="00C216C5" w:rsidRDefault="005E4823" w:rsidP="00C216C5">
      <w:pPr>
        <w:jc w:val="center"/>
        <w:rPr>
          <w:rFonts w:ascii="Arial" w:hAnsi="Arial" w:cs="Arial"/>
        </w:rPr>
      </w:pPr>
      <w:r>
        <w:rPr>
          <w:rFonts w:ascii="Arial" w:hAnsi="Arial" w:cs="Arial"/>
        </w:rPr>
        <w:t>210 – 3701 Hastings St., Burnaby BC</w:t>
      </w:r>
    </w:p>
    <w:p w14:paraId="324946BF" w14:textId="77777777" w:rsidR="005E4823" w:rsidRDefault="005E4823" w:rsidP="00C216C5">
      <w:pPr>
        <w:jc w:val="center"/>
        <w:rPr>
          <w:rFonts w:ascii="Arial" w:hAnsi="Arial" w:cs="Arial"/>
        </w:rPr>
      </w:pPr>
      <w:r>
        <w:rPr>
          <w:rFonts w:ascii="Arial" w:hAnsi="Arial" w:cs="Arial"/>
        </w:rPr>
        <w:t>V5C 2H6</w:t>
      </w:r>
    </w:p>
    <w:p w14:paraId="402BE401" w14:textId="77777777" w:rsidR="00C216C5" w:rsidRDefault="00C216C5" w:rsidP="00C216C5">
      <w:pPr>
        <w:jc w:val="center"/>
        <w:rPr>
          <w:rFonts w:ascii="Arial" w:hAnsi="Arial" w:cs="Arial"/>
          <w:b/>
        </w:rPr>
      </w:pPr>
    </w:p>
    <w:p w14:paraId="6ED6D34D" w14:textId="5D0A8EF0" w:rsidR="008276D9" w:rsidRPr="00AA3064" w:rsidRDefault="00C216C5" w:rsidP="00AA3064">
      <w:pPr>
        <w:jc w:val="center"/>
        <w:rPr>
          <w:rFonts w:ascii="Arial" w:hAnsi="Arial" w:cs="Arial"/>
          <w:sz w:val="32"/>
          <w:szCs w:val="32"/>
          <w:u w:val="single"/>
        </w:rPr>
      </w:pPr>
      <w:r w:rsidRPr="00905675">
        <w:rPr>
          <w:rFonts w:ascii="Arial" w:hAnsi="Arial" w:cs="Arial"/>
          <w:b/>
          <w:sz w:val="32"/>
          <w:szCs w:val="32"/>
          <w:u w:val="single"/>
        </w:rPr>
        <w:t xml:space="preserve">DEADLINE FOR SUBMISSIONS is </w:t>
      </w:r>
      <w:r w:rsidR="009A2A0C" w:rsidRPr="009A2A0C">
        <w:rPr>
          <w:rFonts w:ascii="Arial" w:hAnsi="Arial" w:cs="Arial"/>
          <w:b/>
          <w:sz w:val="32"/>
          <w:szCs w:val="32"/>
          <w:u w:val="single"/>
        </w:rPr>
        <w:t xml:space="preserve">April </w:t>
      </w:r>
      <w:r w:rsidR="00AB3B51">
        <w:rPr>
          <w:rFonts w:ascii="Arial" w:hAnsi="Arial" w:cs="Arial"/>
          <w:b/>
          <w:sz w:val="32"/>
          <w:szCs w:val="32"/>
          <w:u w:val="single"/>
        </w:rPr>
        <w:t>19</w:t>
      </w:r>
      <w:r w:rsidR="00AB3B51" w:rsidRPr="00AB3B51">
        <w:rPr>
          <w:rFonts w:ascii="Arial" w:hAnsi="Arial" w:cs="Arial"/>
          <w:b/>
          <w:sz w:val="32"/>
          <w:szCs w:val="32"/>
          <w:u w:val="single"/>
          <w:vertAlign w:val="superscript"/>
        </w:rPr>
        <w:t>th</w:t>
      </w:r>
      <w:r w:rsidR="00AB3B51">
        <w:rPr>
          <w:rFonts w:ascii="Arial" w:hAnsi="Arial" w:cs="Arial"/>
          <w:b/>
          <w:sz w:val="32"/>
          <w:szCs w:val="32"/>
          <w:u w:val="single"/>
        </w:rPr>
        <w:t>, 2026</w:t>
      </w:r>
      <w:r w:rsidR="005F11C8">
        <w:rPr>
          <w:rFonts w:ascii="Arial" w:hAnsi="Arial" w:cs="Arial"/>
          <w:b/>
          <w:sz w:val="32"/>
          <w:szCs w:val="32"/>
          <w:u w:val="single"/>
        </w:rPr>
        <w:t>.</w:t>
      </w:r>
    </w:p>
    <w:p w14:paraId="4275221D" w14:textId="77777777" w:rsidR="008276D9" w:rsidRDefault="008276D9" w:rsidP="008276D9">
      <w:pPr>
        <w:rPr>
          <w:rFonts w:ascii="Arial" w:hAnsi="Arial" w:cs="Arial"/>
        </w:rPr>
      </w:pPr>
    </w:p>
    <w:sectPr w:rsidR="008276D9">
      <w:headerReference w:type="default" r:id="rId14"/>
      <w:footerReference w:type="default" r:id="rId15"/>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22F14" w14:textId="77777777" w:rsidR="00BD630A" w:rsidRDefault="00BD630A" w:rsidP="00F21D19">
      <w:r>
        <w:separator/>
      </w:r>
    </w:p>
  </w:endnote>
  <w:endnote w:type="continuationSeparator" w:id="0">
    <w:p w14:paraId="15B80E82" w14:textId="77777777" w:rsidR="00BD630A" w:rsidRDefault="00BD630A" w:rsidP="00F21D19">
      <w:r>
        <w:continuationSeparator/>
      </w:r>
    </w:p>
  </w:endnote>
  <w:endnote w:type="continuationNotice" w:id="1">
    <w:p w14:paraId="1EB37CFF" w14:textId="77777777" w:rsidR="00BD630A" w:rsidRDefault="00BD63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3E81F" w14:textId="4790DD68" w:rsidR="00FB1E83" w:rsidRPr="00C83561" w:rsidRDefault="00B417E4" w:rsidP="00FB1E83">
    <w:pPr>
      <w:pStyle w:val="Footer"/>
      <w:tabs>
        <w:tab w:val="right" w:pos="8640"/>
      </w:tabs>
      <w:rPr>
        <w:rFonts w:ascii="Arial" w:hAnsi="Arial" w:cs="Arial"/>
        <w:sz w:val="20"/>
        <w:szCs w:val="20"/>
      </w:rPr>
    </w:pPr>
    <w:r>
      <w:rPr>
        <w:rFonts w:ascii="Arial" w:hAnsi="Arial" w:cs="Arial"/>
        <w:sz w:val="20"/>
        <w:szCs w:val="20"/>
      </w:rPr>
      <w:t>2</w:t>
    </w:r>
    <w:r w:rsidR="00763649">
      <w:rPr>
        <w:rFonts w:ascii="Arial" w:hAnsi="Arial" w:cs="Arial"/>
        <w:sz w:val="20"/>
        <w:szCs w:val="20"/>
      </w:rPr>
      <w:t>02</w:t>
    </w:r>
    <w:r w:rsidR="00AB3B51">
      <w:rPr>
        <w:rFonts w:ascii="Arial" w:hAnsi="Arial" w:cs="Arial"/>
        <w:sz w:val="20"/>
        <w:szCs w:val="20"/>
      </w:rPr>
      <w:t>6</w:t>
    </w:r>
    <w:r w:rsidR="00D8520A">
      <w:rPr>
        <w:rFonts w:ascii="Arial" w:hAnsi="Arial" w:cs="Arial"/>
        <w:sz w:val="20"/>
        <w:szCs w:val="20"/>
      </w:rPr>
      <w:tab/>
    </w:r>
    <w:r w:rsidR="00FB1E83" w:rsidRPr="00C83561">
      <w:rPr>
        <w:rFonts w:ascii="Arial" w:hAnsi="Arial" w:cs="Arial"/>
        <w:sz w:val="20"/>
        <w:szCs w:val="20"/>
      </w:rPr>
      <w:tab/>
    </w:r>
    <w:r w:rsidR="00FB1E83" w:rsidRPr="00C83561">
      <w:rPr>
        <w:rFonts w:ascii="Arial" w:hAnsi="Arial" w:cs="Arial"/>
        <w:sz w:val="20"/>
        <w:szCs w:val="20"/>
      </w:rPr>
      <w:tab/>
    </w:r>
  </w:p>
  <w:p w14:paraId="799C8F47" w14:textId="77777777" w:rsidR="00FB1E83" w:rsidRDefault="00FB1E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4EF0A" w14:textId="77777777" w:rsidR="00BD630A" w:rsidRDefault="00BD630A" w:rsidP="00F21D19">
      <w:r>
        <w:separator/>
      </w:r>
    </w:p>
  </w:footnote>
  <w:footnote w:type="continuationSeparator" w:id="0">
    <w:p w14:paraId="50D72CBA" w14:textId="77777777" w:rsidR="00BD630A" w:rsidRDefault="00BD630A" w:rsidP="00F21D19">
      <w:r>
        <w:continuationSeparator/>
      </w:r>
    </w:p>
  </w:footnote>
  <w:footnote w:type="continuationNotice" w:id="1">
    <w:p w14:paraId="2DB42458" w14:textId="77777777" w:rsidR="00BD630A" w:rsidRDefault="00BD63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1E071" w14:textId="77777777" w:rsidR="00F21D19" w:rsidRDefault="00F21D19">
    <w:pPr>
      <w:pStyle w:val="Header"/>
    </w:pPr>
  </w:p>
  <w:p w14:paraId="723C3D58" w14:textId="77777777" w:rsidR="00F21D19" w:rsidRDefault="00F21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FB2573"/>
    <w:multiLevelType w:val="hybridMultilevel"/>
    <w:tmpl w:val="700E587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4A73127"/>
    <w:multiLevelType w:val="hybridMultilevel"/>
    <w:tmpl w:val="10B6585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07964302">
    <w:abstractNumId w:val="0"/>
  </w:num>
  <w:num w:numId="2" w16cid:durableId="2950708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awMDW3NDawNDVR0lEKTi0uzszPAykwrwUAxe3OSCwAAAA="/>
  </w:docVars>
  <w:rsids>
    <w:rsidRoot w:val="0050125E"/>
    <w:rsid w:val="00000631"/>
    <w:rsid w:val="00010A4E"/>
    <w:rsid w:val="000371A1"/>
    <w:rsid w:val="00047287"/>
    <w:rsid w:val="000600D5"/>
    <w:rsid w:val="000741CA"/>
    <w:rsid w:val="000759D4"/>
    <w:rsid w:val="00076EE3"/>
    <w:rsid w:val="0008505C"/>
    <w:rsid w:val="000929EB"/>
    <w:rsid w:val="000B0030"/>
    <w:rsid w:val="000B1B2F"/>
    <w:rsid w:val="000C78F3"/>
    <w:rsid w:val="000F2F27"/>
    <w:rsid w:val="000F64A0"/>
    <w:rsid w:val="000F74B8"/>
    <w:rsid w:val="00100B52"/>
    <w:rsid w:val="00102034"/>
    <w:rsid w:val="001137B6"/>
    <w:rsid w:val="0011618D"/>
    <w:rsid w:val="001228D9"/>
    <w:rsid w:val="00122D45"/>
    <w:rsid w:val="001261AA"/>
    <w:rsid w:val="00143E1D"/>
    <w:rsid w:val="0015401B"/>
    <w:rsid w:val="001542CD"/>
    <w:rsid w:val="00170E4C"/>
    <w:rsid w:val="001730DD"/>
    <w:rsid w:val="00173C24"/>
    <w:rsid w:val="001772EA"/>
    <w:rsid w:val="00180428"/>
    <w:rsid w:val="00186594"/>
    <w:rsid w:val="00191694"/>
    <w:rsid w:val="00195686"/>
    <w:rsid w:val="001A50B6"/>
    <w:rsid w:val="001B094C"/>
    <w:rsid w:val="001B2283"/>
    <w:rsid w:val="001C4EF1"/>
    <w:rsid w:val="001E2439"/>
    <w:rsid w:val="001F1EFC"/>
    <w:rsid w:val="001F42C4"/>
    <w:rsid w:val="001F5679"/>
    <w:rsid w:val="00203B26"/>
    <w:rsid w:val="00204992"/>
    <w:rsid w:val="002214EE"/>
    <w:rsid w:val="00246B2E"/>
    <w:rsid w:val="002517F7"/>
    <w:rsid w:val="00253A59"/>
    <w:rsid w:val="002638BE"/>
    <w:rsid w:val="002661F2"/>
    <w:rsid w:val="0028214A"/>
    <w:rsid w:val="002B0B4B"/>
    <w:rsid w:val="002C06EE"/>
    <w:rsid w:val="002C633F"/>
    <w:rsid w:val="002D2941"/>
    <w:rsid w:val="002E2E52"/>
    <w:rsid w:val="002F03C9"/>
    <w:rsid w:val="002F33CB"/>
    <w:rsid w:val="00325A4F"/>
    <w:rsid w:val="00346989"/>
    <w:rsid w:val="00351197"/>
    <w:rsid w:val="00361869"/>
    <w:rsid w:val="00362AEA"/>
    <w:rsid w:val="00370C46"/>
    <w:rsid w:val="003733A5"/>
    <w:rsid w:val="003745FD"/>
    <w:rsid w:val="0038401E"/>
    <w:rsid w:val="00392D66"/>
    <w:rsid w:val="003B2CCD"/>
    <w:rsid w:val="003C04CB"/>
    <w:rsid w:val="003C7965"/>
    <w:rsid w:val="003D0FE3"/>
    <w:rsid w:val="003E0217"/>
    <w:rsid w:val="00407DCC"/>
    <w:rsid w:val="004118D3"/>
    <w:rsid w:val="00412F47"/>
    <w:rsid w:val="004202A6"/>
    <w:rsid w:val="004416A8"/>
    <w:rsid w:val="00441C62"/>
    <w:rsid w:val="004523F4"/>
    <w:rsid w:val="00463190"/>
    <w:rsid w:val="0046465A"/>
    <w:rsid w:val="00465486"/>
    <w:rsid w:val="00466586"/>
    <w:rsid w:val="004715CC"/>
    <w:rsid w:val="00484DBE"/>
    <w:rsid w:val="00487B25"/>
    <w:rsid w:val="00496687"/>
    <w:rsid w:val="004A7BA7"/>
    <w:rsid w:val="004D659F"/>
    <w:rsid w:val="004D6FE4"/>
    <w:rsid w:val="004E6D79"/>
    <w:rsid w:val="004F0814"/>
    <w:rsid w:val="004F1C71"/>
    <w:rsid w:val="0050125E"/>
    <w:rsid w:val="0050229D"/>
    <w:rsid w:val="0050330C"/>
    <w:rsid w:val="005207A2"/>
    <w:rsid w:val="005543AF"/>
    <w:rsid w:val="005561FA"/>
    <w:rsid w:val="00557C57"/>
    <w:rsid w:val="00557E01"/>
    <w:rsid w:val="00581F01"/>
    <w:rsid w:val="00583471"/>
    <w:rsid w:val="00592258"/>
    <w:rsid w:val="005C4307"/>
    <w:rsid w:val="005C587D"/>
    <w:rsid w:val="005D3E8D"/>
    <w:rsid w:val="005E4823"/>
    <w:rsid w:val="005E4F6E"/>
    <w:rsid w:val="005F11C8"/>
    <w:rsid w:val="005F4FDD"/>
    <w:rsid w:val="005F5CF8"/>
    <w:rsid w:val="006000BA"/>
    <w:rsid w:val="00605C5D"/>
    <w:rsid w:val="0061275D"/>
    <w:rsid w:val="00624B84"/>
    <w:rsid w:val="00627650"/>
    <w:rsid w:val="00630585"/>
    <w:rsid w:val="00634626"/>
    <w:rsid w:val="006346D7"/>
    <w:rsid w:val="00640882"/>
    <w:rsid w:val="00653816"/>
    <w:rsid w:val="006757F0"/>
    <w:rsid w:val="00680C97"/>
    <w:rsid w:val="006916F9"/>
    <w:rsid w:val="00693CC4"/>
    <w:rsid w:val="006A2A2C"/>
    <w:rsid w:val="006B0239"/>
    <w:rsid w:val="006B70C7"/>
    <w:rsid w:val="006E3896"/>
    <w:rsid w:val="006F6207"/>
    <w:rsid w:val="00701E66"/>
    <w:rsid w:val="007065CA"/>
    <w:rsid w:val="00723256"/>
    <w:rsid w:val="00737CD2"/>
    <w:rsid w:val="00740A96"/>
    <w:rsid w:val="0074525C"/>
    <w:rsid w:val="00756EBD"/>
    <w:rsid w:val="00763649"/>
    <w:rsid w:val="00764706"/>
    <w:rsid w:val="007651CC"/>
    <w:rsid w:val="007717CC"/>
    <w:rsid w:val="0077213B"/>
    <w:rsid w:val="007738FC"/>
    <w:rsid w:val="00785EC3"/>
    <w:rsid w:val="007869FF"/>
    <w:rsid w:val="007E153E"/>
    <w:rsid w:val="007E4011"/>
    <w:rsid w:val="007F05BF"/>
    <w:rsid w:val="007F4D9B"/>
    <w:rsid w:val="00811428"/>
    <w:rsid w:val="008276D9"/>
    <w:rsid w:val="00830834"/>
    <w:rsid w:val="008314E0"/>
    <w:rsid w:val="00851A33"/>
    <w:rsid w:val="00853E76"/>
    <w:rsid w:val="008719D5"/>
    <w:rsid w:val="00874EA5"/>
    <w:rsid w:val="00881BF6"/>
    <w:rsid w:val="008A13C4"/>
    <w:rsid w:val="008A2AF5"/>
    <w:rsid w:val="008B6B9E"/>
    <w:rsid w:val="008D22B9"/>
    <w:rsid w:val="008D5528"/>
    <w:rsid w:val="008E1E56"/>
    <w:rsid w:val="008E7FCE"/>
    <w:rsid w:val="00903E70"/>
    <w:rsid w:val="009227FA"/>
    <w:rsid w:val="009242FC"/>
    <w:rsid w:val="00931CB2"/>
    <w:rsid w:val="00933B7E"/>
    <w:rsid w:val="00947F48"/>
    <w:rsid w:val="009611D5"/>
    <w:rsid w:val="00961FCF"/>
    <w:rsid w:val="00964C88"/>
    <w:rsid w:val="009677B0"/>
    <w:rsid w:val="00971AB3"/>
    <w:rsid w:val="00977779"/>
    <w:rsid w:val="009835EE"/>
    <w:rsid w:val="009879EB"/>
    <w:rsid w:val="0099004D"/>
    <w:rsid w:val="009924F2"/>
    <w:rsid w:val="009965F1"/>
    <w:rsid w:val="00997FED"/>
    <w:rsid w:val="009A2A0C"/>
    <w:rsid w:val="009A394F"/>
    <w:rsid w:val="009C532F"/>
    <w:rsid w:val="009D0520"/>
    <w:rsid w:val="009E3578"/>
    <w:rsid w:val="009E3731"/>
    <w:rsid w:val="009E7B43"/>
    <w:rsid w:val="009F1350"/>
    <w:rsid w:val="009F7BF5"/>
    <w:rsid w:val="00A07B3F"/>
    <w:rsid w:val="00A16A52"/>
    <w:rsid w:val="00A355B7"/>
    <w:rsid w:val="00A5345A"/>
    <w:rsid w:val="00A56420"/>
    <w:rsid w:val="00A865BC"/>
    <w:rsid w:val="00A9186F"/>
    <w:rsid w:val="00A97A10"/>
    <w:rsid w:val="00AA3064"/>
    <w:rsid w:val="00AA555C"/>
    <w:rsid w:val="00AB3B51"/>
    <w:rsid w:val="00AB7452"/>
    <w:rsid w:val="00AC3D94"/>
    <w:rsid w:val="00AC642F"/>
    <w:rsid w:val="00AC651A"/>
    <w:rsid w:val="00AC6ED3"/>
    <w:rsid w:val="00AC78D8"/>
    <w:rsid w:val="00AE24FC"/>
    <w:rsid w:val="00AF5B72"/>
    <w:rsid w:val="00AF76BF"/>
    <w:rsid w:val="00B04CD9"/>
    <w:rsid w:val="00B070ED"/>
    <w:rsid w:val="00B13A87"/>
    <w:rsid w:val="00B15032"/>
    <w:rsid w:val="00B166D6"/>
    <w:rsid w:val="00B367CF"/>
    <w:rsid w:val="00B417E4"/>
    <w:rsid w:val="00B52A11"/>
    <w:rsid w:val="00B57C73"/>
    <w:rsid w:val="00B60F50"/>
    <w:rsid w:val="00B62ECA"/>
    <w:rsid w:val="00B909C4"/>
    <w:rsid w:val="00BA5311"/>
    <w:rsid w:val="00BB2434"/>
    <w:rsid w:val="00BB2725"/>
    <w:rsid w:val="00BB7224"/>
    <w:rsid w:val="00BC748C"/>
    <w:rsid w:val="00BD2B61"/>
    <w:rsid w:val="00BD35FD"/>
    <w:rsid w:val="00BD630A"/>
    <w:rsid w:val="00BE005C"/>
    <w:rsid w:val="00BE1DAE"/>
    <w:rsid w:val="00C015A4"/>
    <w:rsid w:val="00C216C5"/>
    <w:rsid w:val="00C24BF2"/>
    <w:rsid w:val="00C32DE4"/>
    <w:rsid w:val="00C44374"/>
    <w:rsid w:val="00C45788"/>
    <w:rsid w:val="00C533E4"/>
    <w:rsid w:val="00C63FD7"/>
    <w:rsid w:val="00C652ED"/>
    <w:rsid w:val="00C6552E"/>
    <w:rsid w:val="00C8210A"/>
    <w:rsid w:val="00C96EC1"/>
    <w:rsid w:val="00CB508D"/>
    <w:rsid w:val="00CD4653"/>
    <w:rsid w:val="00CE06DB"/>
    <w:rsid w:val="00CE0B90"/>
    <w:rsid w:val="00CE0ECD"/>
    <w:rsid w:val="00CE1310"/>
    <w:rsid w:val="00CE3708"/>
    <w:rsid w:val="00D03603"/>
    <w:rsid w:val="00D03C07"/>
    <w:rsid w:val="00D059AD"/>
    <w:rsid w:val="00D17CDB"/>
    <w:rsid w:val="00D24B34"/>
    <w:rsid w:val="00D309DF"/>
    <w:rsid w:val="00D47343"/>
    <w:rsid w:val="00D614F5"/>
    <w:rsid w:val="00D65213"/>
    <w:rsid w:val="00D653B7"/>
    <w:rsid w:val="00D7307E"/>
    <w:rsid w:val="00D8520A"/>
    <w:rsid w:val="00D87A4A"/>
    <w:rsid w:val="00DA6231"/>
    <w:rsid w:val="00DB28EB"/>
    <w:rsid w:val="00DB7867"/>
    <w:rsid w:val="00DC0816"/>
    <w:rsid w:val="00DC3075"/>
    <w:rsid w:val="00DC5970"/>
    <w:rsid w:val="00DD11C4"/>
    <w:rsid w:val="00E06A7F"/>
    <w:rsid w:val="00E07913"/>
    <w:rsid w:val="00E44257"/>
    <w:rsid w:val="00E62E22"/>
    <w:rsid w:val="00E64C8B"/>
    <w:rsid w:val="00E81F94"/>
    <w:rsid w:val="00E843EC"/>
    <w:rsid w:val="00E95C75"/>
    <w:rsid w:val="00EB6282"/>
    <w:rsid w:val="00EC0F92"/>
    <w:rsid w:val="00EF502B"/>
    <w:rsid w:val="00F21D19"/>
    <w:rsid w:val="00F23135"/>
    <w:rsid w:val="00F2380E"/>
    <w:rsid w:val="00F23968"/>
    <w:rsid w:val="00F24C1D"/>
    <w:rsid w:val="00F35B25"/>
    <w:rsid w:val="00F468E8"/>
    <w:rsid w:val="00F51069"/>
    <w:rsid w:val="00F57142"/>
    <w:rsid w:val="00F6144D"/>
    <w:rsid w:val="00F6306E"/>
    <w:rsid w:val="00F71D2E"/>
    <w:rsid w:val="00F74E61"/>
    <w:rsid w:val="00F77FF7"/>
    <w:rsid w:val="00F81126"/>
    <w:rsid w:val="00F83475"/>
    <w:rsid w:val="00F848EF"/>
    <w:rsid w:val="00F9735B"/>
    <w:rsid w:val="00FA3C26"/>
    <w:rsid w:val="00FA6C90"/>
    <w:rsid w:val="00FB1E83"/>
    <w:rsid w:val="00FE357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322FD48A"/>
  <w15:chartTrackingRefBased/>
  <w15:docId w15:val="{AC76F244-BE7A-42A7-8E3F-5615AFB2A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0125E"/>
    <w:rPr>
      <w:color w:val="0000FF"/>
      <w:u w:val="single"/>
    </w:rPr>
  </w:style>
  <w:style w:type="paragraph" w:styleId="Header">
    <w:name w:val="header"/>
    <w:basedOn w:val="Normal"/>
    <w:link w:val="HeaderChar"/>
    <w:uiPriority w:val="99"/>
    <w:rsid w:val="00F21D19"/>
    <w:pPr>
      <w:tabs>
        <w:tab w:val="center" w:pos="4680"/>
        <w:tab w:val="right" w:pos="9360"/>
      </w:tabs>
    </w:pPr>
  </w:style>
  <w:style w:type="character" w:customStyle="1" w:styleId="HeaderChar">
    <w:name w:val="Header Char"/>
    <w:link w:val="Header"/>
    <w:uiPriority w:val="99"/>
    <w:rsid w:val="00F21D19"/>
    <w:rPr>
      <w:sz w:val="24"/>
      <w:szCs w:val="24"/>
      <w:lang w:val="en-US" w:eastAsia="en-US"/>
    </w:rPr>
  </w:style>
  <w:style w:type="paragraph" w:styleId="Footer">
    <w:name w:val="footer"/>
    <w:basedOn w:val="Normal"/>
    <w:link w:val="FooterChar"/>
    <w:uiPriority w:val="99"/>
    <w:rsid w:val="00F21D19"/>
    <w:pPr>
      <w:tabs>
        <w:tab w:val="center" w:pos="4680"/>
        <w:tab w:val="right" w:pos="9360"/>
      </w:tabs>
    </w:pPr>
  </w:style>
  <w:style w:type="character" w:customStyle="1" w:styleId="FooterChar">
    <w:name w:val="Footer Char"/>
    <w:link w:val="Footer"/>
    <w:uiPriority w:val="99"/>
    <w:rsid w:val="00F21D19"/>
    <w:rPr>
      <w:sz w:val="24"/>
      <w:szCs w:val="24"/>
      <w:lang w:val="en-US" w:eastAsia="en-US"/>
    </w:rPr>
  </w:style>
  <w:style w:type="paragraph" w:styleId="BalloonText">
    <w:name w:val="Balloon Text"/>
    <w:basedOn w:val="Normal"/>
    <w:link w:val="BalloonTextChar"/>
    <w:rsid w:val="00F21D19"/>
    <w:rPr>
      <w:rFonts w:ascii="Tahoma" w:hAnsi="Tahoma" w:cs="Tahoma"/>
      <w:sz w:val="16"/>
      <w:szCs w:val="16"/>
    </w:rPr>
  </w:style>
  <w:style w:type="character" w:customStyle="1" w:styleId="BalloonTextChar">
    <w:name w:val="Balloon Text Char"/>
    <w:link w:val="BalloonText"/>
    <w:rsid w:val="00F21D19"/>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8824488">
      <w:bodyDiv w:val="1"/>
      <w:marLeft w:val="0"/>
      <w:marRight w:val="0"/>
      <w:marTop w:val="0"/>
      <w:marBottom w:val="0"/>
      <w:divBdr>
        <w:top w:val="none" w:sz="0" w:space="0" w:color="auto"/>
        <w:left w:val="none" w:sz="0" w:space="0" w:color="auto"/>
        <w:bottom w:val="none" w:sz="0" w:space="0" w:color="auto"/>
        <w:right w:val="none" w:sz="0" w:space="0" w:color="auto"/>
      </w:divBdr>
    </w:div>
    <w:div w:id="849181285">
      <w:bodyDiv w:val="1"/>
      <w:marLeft w:val="0"/>
      <w:marRight w:val="0"/>
      <w:marTop w:val="0"/>
      <w:marBottom w:val="0"/>
      <w:divBdr>
        <w:top w:val="none" w:sz="0" w:space="0" w:color="auto"/>
        <w:left w:val="none" w:sz="0" w:space="0" w:color="auto"/>
        <w:bottom w:val="none" w:sz="0" w:space="0" w:color="auto"/>
        <w:right w:val="none" w:sz="0" w:space="0" w:color="auto"/>
      </w:divBdr>
    </w:div>
    <w:div w:id="1242325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ropbox.com/request/XEfCProbRuz9aJjsvTo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wards@specialolympics.bc.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0036733-9f01-4bd5-b7ea-c8ea1d664f3b">
      <Terms xmlns="http://schemas.microsoft.com/office/infopath/2007/PartnerControls"/>
    </lcf76f155ced4ddcb4097134ff3c332f>
    <TaxCatchAll xmlns="b1e9e0cc-c42d-4d60-ac14-91ee45cf678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8E4AF63247294E9B95014565886B03" ma:contentTypeVersion="22" ma:contentTypeDescription="Create a new document." ma:contentTypeScope="" ma:versionID="102b778d1f0f2cc96558416e48e1c83b">
  <xsd:schema xmlns:xsd="http://www.w3.org/2001/XMLSchema" xmlns:xs="http://www.w3.org/2001/XMLSchema" xmlns:p="http://schemas.microsoft.com/office/2006/metadata/properties" xmlns:ns2="80036733-9f01-4bd5-b7ea-c8ea1d664f3b" xmlns:ns3="b1e9e0cc-c42d-4d60-ac14-91ee45cf678e" targetNamespace="http://schemas.microsoft.com/office/2006/metadata/properties" ma:root="true" ma:fieldsID="b2424d48570ecde38ade77512497978d" ns2:_="" ns3:_="">
    <xsd:import namespace="80036733-9f01-4bd5-b7ea-c8ea1d664f3b"/>
    <xsd:import namespace="b1e9e0cc-c42d-4d60-ac14-91ee45cf67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036733-9f01-4bd5-b7ea-c8ea1d664f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c208e7c-0c43-40ad-a3e0-18080364a1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e9e0cc-c42d-4d60-ac14-91ee45cf678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76932e0-5b88-46e1-b35d-cccabf22745e}" ma:internalName="TaxCatchAll" ma:showField="CatchAllData" ma:web="b1e9e0cc-c42d-4d60-ac14-91ee45cf67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1AC028-20D8-4052-BF2D-21A750D9034B}">
  <ds:schemaRefs>
    <ds:schemaRef ds:uri="http://schemas.microsoft.com/office/2006/metadata/properties"/>
    <ds:schemaRef ds:uri="http://schemas.microsoft.com/office/infopath/2007/PartnerControls"/>
    <ds:schemaRef ds:uri="80036733-9f01-4bd5-b7ea-c8ea1d664f3b"/>
    <ds:schemaRef ds:uri="b1e9e0cc-c42d-4d60-ac14-91ee45cf678e"/>
  </ds:schemaRefs>
</ds:datastoreItem>
</file>

<file path=customXml/itemProps2.xml><?xml version="1.0" encoding="utf-8"?>
<ds:datastoreItem xmlns:ds="http://schemas.openxmlformats.org/officeDocument/2006/customXml" ds:itemID="{7B36CF5A-F5E6-4458-87CC-9125019855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036733-9f01-4bd5-b7ea-c8ea1d664f3b"/>
    <ds:schemaRef ds:uri="b1e9e0cc-c42d-4d60-ac14-91ee45cf67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C3AE41-96E1-4451-BCA5-022C9E07C717}">
  <ds:schemaRefs>
    <ds:schemaRef ds:uri="http://schemas.openxmlformats.org/officeDocument/2006/bibliography"/>
  </ds:schemaRefs>
</ds:datastoreItem>
</file>

<file path=customXml/itemProps4.xml><?xml version="1.0" encoding="utf-8"?>
<ds:datastoreItem xmlns:ds="http://schemas.openxmlformats.org/officeDocument/2006/customXml" ds:itemID="{D8C47F05-DF83-4C56-ABE1-75866E952F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94</Words>
  <Characters>225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lpstr>
    </vt:vector>
  </TitlesOfParts>
  <Company>Special Olympics BC</Company>
  <LinksUpToDate>false</LinksUpToDate>
  <CharactersWithSpaces>2640</CharactersWithSpaces>
  <SharedDoc>false</SharedDoc>
  <HLinks>
    <vt:vector size="12" baseType="variant">
      <vt:variant>
        <vt:i4>2031736</vt:i4>
      </vt:variant>
      <vt:variant>
        <vt:i4>3</vt:i4>
      </vt:variant>
      <vt:variant>
        <vt:i4>0</vt:i4>
      </vt:variant>
      <vt:variant>
        <vt:i4>5</vt:i4>
      </vt:variant>
      <vt:variant>
        <vt:lpwstr>mailto:awards@specialolympics.bc.ca</vt:lpwstr>
      </vt:variant>
      <vt:variant>
        <vt:lpwstr/>
      </vt:variant>
      <vt:variant>
        <vt:i4>5308502</vt:i4>
      </vt:variant>
      <vt:variant>
        <vt:i4>0</vt:i4>
      </vt:variant>
      <vt:variant>
        <vt:i4>0</vt:i4>
      </vt:variant>
      <vt:variant>
        <vt:i4>5</vt:i4>
      </vt:variant>
      <vt:variant>
        <vt:lpwstr>https://www.dropbox.com/request/XEfCProbRuz9aJjsvTo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eanne</dc:creator>
  <cp:keywords/>
  <cp:lastModifiedBy>Leanne Ficocelli</cp:lastModifiedBy>
  <cp:revision>7</cp:revision>
  <cp:lastPrinted>2013-03-14T18:40:00Z</cp:lastPrinted>
  <dcterms:created xsi:type="dcterms:W3CDTF">2022-12-20T22:01:00Z</dcterms:created>
  <dcterms:modified xsi:type="dcterms:W3CDTF">2026-02-06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68E4AF63247294E9B95014565886B03</vt:lpwstr>
  </property>
  <property fmtid="{D5CDD505-2E9C-101B-9397-08002B2CF9AE}" pid="4" name="GrammarlyDocumentId">
    <vt:lpwstr>a01cfdc7-28c2-4e2d-8f6a-611aaf553565</vt:lpwstr>
  </property>
</Properties>
</file>